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788" w:rsidRPr="000D5788" w:rsidRDefault="000D5788" w:rsidP="000D5788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  <w:t>Over</w:t>
      </w:r>
      <w:bookmarkStart w:id="0" w:name="_GoBack"/>
      <w:bookmarkEnd w:id="0"/>
      <w:r w:rsidRPr="000D5788"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  <w:t>view</w:t>
      </w:r>
      <w:r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  <w:t xml:space="preserve"> for </w:t>
      </w:r>
      <w:r w:rsidRPr="000D5788">
        <w:rPr>
          <w:rStyle w:val="Strong"/>
          <w:sz w:val="32"/>
        </w:rPr>
        <w:t>Asterisk bulk calling with an ISP number</w:t>
      </w:r>
      <w:r w:rsidRPr="000D5788"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  <w:t>:</w:t>
      </w:r>
    </w:p>
    <w:p w:rsidR="000D5788" w:rsidRPr="000D5788" w:rsidRDefault="000D5788" w:rsidP="000D5788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Asterisk is acting as a </w:t>
      </w: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PBX (Private Branch Exchange)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system. When </w:t>
      </w:r>
      <w:r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we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run the bulk call script, Asterisk will:</w:t>
      </w:r>
    </w:p>
    <w:p w:rsidR="000D5788" w:rsidRPr="000D5788" w:rsidRDefault="000D5788" w:rsidP="000D578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Register with the ISP SIP Server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uthenticate using the ISP-provided number.</w:t>
      </w:r>
    </w:p>
    <w:p w:rsidR="000D5788" w:rsidRPr="000D5788" w:rsidRDefault="000D5788" w:rsidP="000D578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Initiate Calls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Generate calls to multiple numbers using the SIP trunk.</w:t>
      </w:r>
    </w:p>
    <w:p w:rsidR="000D5788" w:rsidRPr="000D5788" w:rsidRDefault="000D5788" w:rsidP="000D578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Route Calls via SIP Trunk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Use the configured SIP trunk to send calls through the ISP.</w:t>
      </w:r>
    </w:p>
    <w:p w:rsidR="000D5788" w:rsidRPr="000D5788" w:rsidRDefault="000D5788" w:rsidP="000D578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Playback Message (Optional)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Optionally play an audio file or test call tone.</w:t>
      </w:r>
    </w:p>
    <w:p w:rsidR="000D5788" w:rsidRPr="000D5788" w:rsidRDefault="000D5788" w:rsidP="000D5788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32"/>
          <w:szCs w:val="36"/>
          <w:lang w:eastAsia="en-IN" w:bidi="ar-SA"/>
          <w14:ligatures w14:val="none"/>
        </w:rPr>
        <w:t>Key Components Explained:</w:t>
      </w:r>
    </w:p>
    <w:p w:rsidR="000D5788" w:rsidRPr="000D5788" w:rsidRDefault="000D5788" w:rsidP="000D5788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1. SIP Trunk (</w:t>
      </w:r>
      <w:r w:rsidRPr="000D5788">
        <w:rPr>
          <w:rFonts w:eastAsia="Times New Roman" w:cstheme="minorHAnsi"/>
          <w:b/>
          <w:bCs/>
          <w:kern w:val="0"/>
          <w:sz w:val="20"/>
          <w:szCs w:val="20"/>
          <w:lang w:eastAsia="en-IN" w:bidi="ar-SA"/>
          <w14:ligatures w14:val="none"/>
        </w:rPr>
        <w:t>sip.conf</w:t>
      </w:r>
      <w:r w:rsidRPr="000D5788">
        <w:rPr>
          <w:rFonts w:eastAsia="Times New Roman" w:cstheme="minorHAnsi"/>
          <w:b/>
          <w:bCs/>
          <w:kern w:val="0"/>
          <w:sz w:val="27"/>
          <w:szCs w:val="27"/>
          <w:lang w:eastAsia="en-IN" w:bidi="ar-SA"/>
          <w14:ligatures w14:val="none"/>
        </w:rPr>
        <w:t>):</w:t>
      </w:r>
    </w:p>
    <w:p w:rsidR="001A6AC9" w:rsidRPr="000D5788" w:rsidRDefault="000D5788" w:rsidP="000D578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Purpose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Connects Asterisk to </w:t>
      </w:r>
      <w:r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our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ISP for making outbound calls.</w:t>
      </w:r>
    </w:p>
    <w:p w:rsidR="000D5788" w:rsidRPr="000D5788" w:rsidRDefault="000D5788" w:rsidP="000D578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cstheme="minorHAnsi"/>
          <w:b/>
        </w:rPr>
        <w:t>Configuration</w:t>
      </w:r>
      <w:r w:rsidRPr="000D5788">
        <w:rPr>
          <w:rFonts w:cstheme="minorHAnsi"/>
        </w:rPr>
        <w:t xml:space="preserve">: </w:t>
      </w:r>
    </w:p>
    <w:p w:rsidR="000D5788" w:rsidRPr="000D5788" w:rsidRDefault="000D5788" w:rsidP="000D578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register</w:t>
      </w:r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=&gt; ISPUSERNAME:ISPPASSWORD@ISP_SERVER_IP</w:t>
      </w:r>
    </w:p>
    <w:p w:rsidR="000D5788" w:rsidRPr="000D5788" w:rsidRDefault="000D5788" w:rsidP="000D5788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Register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Authenticates with the ISP using the provided credentials.</w:t>
      </w:r>
    </w:p>
    <w:p w:rsidR="000D5788" w:rsidRPr="000D5788" w:rsidRDefault="000D5788" w:rsidP="000D5788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Fromuser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The number provided by </w:t>
      </w:r>
      <w:r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our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ISP used for outgoing calls.</w:t>
      </w:r>
    </w:p>
    <w:p w:rsidR="000D5788" w:rsidRPr="000D5788" w:rsidRDefault="000D5788" w:rsidP="000D578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Host: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The ISP's SIP server IP.</w:t>
      </w:r>
    </w:p>
    <w:p w:rsidR="000D5788" w:rsidRPr="000D5788" w:rsidRDefault="000D5788" w:rsidP="000D5788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</w:pPr>
    </w:p>
    <w:p w:rsidR="000D5788" w:rsidRPr="000D5788" w:rsidRDefault="000D5788" w:rsidP="000D5788">
      <w:pPr>
        <w:pStyle w:val="Heading3"/>
        <w:rPr>
          <w:rFonts w:asciiTheme="minorHAnsi" w:hAnsiTheme="minorHAnsi" w:cstheme="minorHAnsi"/>
        </w:rPr>
      </w:pPr>
      <w:r w:rsidRPr="000D5788">
        <w:rPr>
          <w:rStyle w:val="Strong"/>
          <w:rFonts w:asciiTheme="minorHAnsi" w:hAnsiTheme="minorHAnsi" w:cstheme="minorHAnsi"/>
          <w:b/>
          <w:bCs/>
        </w:rPr>
        <w:t>2. Dial Plan (</w:t>
      </w:r>
      <w:proofErr w:type="spellStart"/>
      <w:r w:rsidRPr="000D5788">
        <w:rPr>
          <w:rStyle w:val="HTMLCode"/>
          <w:rFonts w:asciiTheme="minorHAnsi" w:hAnsiTheme="minorHAnsi" w:cstheme="minorHAnsi"/>
        </w:rPr>
        <w:t>extensions.conf</w:t>
      </w:r>
      <w:proofErr w:type="spellEnd"/>
      <w:r w:rsidRPr="000D5788">
        <w:rPr>
          <w:rStyle w:val="Strong"/>
          <w:rFonts w:asciiTheme="minorHAnsi" w:hAnsiTheme="minorHAnsi" w:cstheme="minorHAnsi"/>
          <w:b/>
          <w:bCs/>
        </w:rPr>
        <w:t>):</w:t>
      </w:r>
    </w:p>
    <w:p w:rsidR="000D5788" w:rsidRPr="000D5788" w:rsidRDefault="000D5788" w:rsidP="000D578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Style w:val="Strong"/>
          <w:rFonts w:cstheme="minorHAnsi"/>
        </w:rPr>
        <w:t>Purpose:</w:t>
      </w:r>
      <w:r w:rsidRPr="000D5788">
        <w:rPr>
          <w:rFonts w:cstheme="minorHAnsi"/>
        </w:rPr>
        <w:t xml:space="preserve"> Controls how calls </w:t>
      </w:r>
      <w:proofErr w:type="gramStart"/>
      <w:r w:rsidRPr="000D5788">
        <w:rPr>
          <w:rFonts w:cstheme="minorHAnsi"/>
        </w:rPr>
        <w:t>are handled</w:t>
      </w:r>
      <w:proofErr w:type="gramEnd"/>
      <w:r w:rsidRPr="000D5788">
        <w:rPr>
          <w:rFonts w:cstheme="minorHAnsi"/>
        </w:rPr>
        <w:t xml:space="preserve"> once they reach Asterisk.</w:t>
      </w:r>
    </w:p>
    <w:p w:rsidR="000D5788" w:rsidRPr="000D5788" w:rsidRDefault="000D5788" w:rsidP="000D5788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b/>
          <w:bCs/>
          <w:kern w:val="0"/>
          <w:sz w:val="24"/>
          <w:szCs w:val="24"/>
          <w:lang w:eastAsia="en-IN" w:bidi="ar-SA"/>
          <w14:ligatures w14:val="none"/>
        </w:rPr>
        <w:t>Configuration:</w:t>
      </w:r>
    </w:p>
    <w:p w:rsidR="000D5788" w:rsidRPr="000D5788" w:rsidRDefault="000D5788" w:rsidP="000D578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[</w:t>
      </w:r>
      <w:proofErr w:type="gram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from-trunk</w:t>
      </w:r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]</w:t>
      </w:r>
    </w:p>
    <w:p w:rsidR="000D5788" w:rsidRPr="000D5788" w:rsidRDefault="000D5788" w:rsidP="000D578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spellStart"/>
      <w:proofErr w:type="gram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xten</w:t>
      </w:r>
      <w:proofErr w:type="spellEnd"/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=&gt; _X.,1,Dial(SIP/${EXTEN}@mysiptrunk)</w:t>
      </w:r>
    </w:p>
    <w:p w:rsidR="000D5788" w:rsidRPr="000D5788" w:rsidRDefault="000D5788" w:rsidP="000D5788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spellStart"/>
      <w:proofErr w:type="gram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exten</w:t>
      </w:r>
      <w:proofErr w:type="spellEnd"/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=&gt; _X.,</w:t>
      </w:r>
      <w:proofErr w:type="spell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n,Hangup</w:t>
      </w:r>
      <w:proofErr w:type="spell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()</w:t>
      </w:r>
    </w:p>
    <w:p w:rsidR="000D5788" w:rsidRPr="000D5788" w:rsidRDefault="000D5788" w:rsidP="000D5788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from-trunk</w:t>
      </w:r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 Call context defined for incoming/outgoing calls.</w:t>
      </w:r>
    </w:p>
    <w:p w:rsidR="000D5788" w:rsidRPr="000D5788" w:rsidRDefault="000D5788" w:rsidP="000D5788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spellStart"/>
      <w:proofErr w:type="gramStart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exten</w:t>
      </w:r>
      <w:proofErr w:type="spellEnd"/>
      <w:proofErr w:type="gramEnd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 xml:space="preserve"> =&gt; _X.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: Matches any number </w:t>
      </w:r>
      <w:proofErr w:type="spellStart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dialed</w:t>
      </w:r>
      <w:proofErr w:type="spell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.</w:t>
      </w:r>
    </w:p>
    <w:p w:rsidR="000D5788" w:rsidRPr="000D5788" w:rsidRDefault="000D5788" w:rsidP="000D578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cstheme="minorHAnsi"/>
        </w:rPr>
      </w:pPr>
      <w:proofErr w:type="gramStart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Dial(</w:t>
      </w:r>
      <w:proofErr w:type="gramEnd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SIP/${EXTEN}@mysiptrunk)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 Dials the number using the SIP trunk.</w:t>
      </w:r>
    </w:p>
    <w:p w:rsidR="000D5788" w:rsidRPr="000D5788" w:rsidRDefault="000D5788" w:rsidP="000D5788">
      <w:pPr>
        <w:pStyle w:val="ListParagraph"/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</w:p>
    <w:p w:rsidR="000D5788" w:rsidRPr="000D5788" w:rsidRDefault="000D5788" w:rsidP="000D5788">
      <w:pPr>
        <w:pStyle w:val="Heading3"/>
        <w:rPr>
          <w:rFonts w:asciiTheme="minorHAnsi" w:hAnsiTheme="minorHAnsi" w:cstheme="minorHAnsi"/>
        </w:rPr>
      </w:pPr>
      <w:r w:rsidRPr="000D5788">
        <w:rPr>
          <w:rStyle w:val="Strong"/>
          <w:rFonts w:asciiTheme="minorHAnsi" w:hAnsiTheme="minorHAnsi" w:cstheme="minorHAnsi"/>
          <w:b/>
          <w:bCs/>
        </w:rPr>
        <w:t>3. Bulk Call Python Script:</w:t>
      </w:r>
    </w:p>
    <w:p w:rsidR="000D5788" w:rsidRPr="000D5788" w:rsidRDefault="000D5788" w:rsidP="000D578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Style w:val="Strong"/>
          <w:rFonts w:cstheme="minorHAnsi"/>
        </w:rPr>
        <w:t>Purpose:</w:t>
      </w:r>
      <w:r w:rsidRPr="000D5788">
        <w:rPr>
          <w:rFonts w:cstheme="minorHAnsi"/>
        </w:rPr>
        <w:t xml:space="preserve"> Automates multiple calls by interacting with Asterisk via CLI.</w:t>
      </w:r>
    </w:p>
    <w:p w:rsidR="000D5788" w:rsidRPr="000D5788" w:rsidRDefault="000D5788" w:rsidP="000D5788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 w:rsidRPr="000D5788">
        <w:rPr>
          <w:rStyle w:val="Strong"/>
          <w:rFonts w:cstheme="minorHAnsi"/>
        </w:rPr>
        <w:t>Workflow:</w:t>
      </w:r>
    </w:p>
    <w:p w:rsidR="000D5788" w:rsidRPr="000D5788" w:rsidRDefault="000D5788" w:rsidP="000D5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720"/>
        <w:rPr>
          <w:rFonts w:cstheme="minorHAnsi"/>
        </w:rPr>
      </w:pPr>
      <w:proofErr w:type="spellStart"/>
      <w:proofErr w:type="gramStart"/>
      <w:r w:rsidRPr="000D5788">
        <w:rPr>
          <w:rFonts w:cstheme="minorHAnsi"/>
        </w:rPr>
        <w:t>os.system</w:t>
      </w:r>
      <w:proofErr w:type="spellEnd"/>
      <w:r w:rsidRPr="000D5788">
        <w:rPr>
          <w:rFonts w:cstheme="minorHAnsi"/>
        </w:rPr>
        <w:t>(</w:t>
      </w:r>
      <w:proofErr w:type="spellStart"/>
      <w:proofErr w:type="gramEnd"/>
      <w:r w:rsidRPr="000D5788">
        <w:rPr>
          <w:rFonts w:cstheme="minorHAnsi"/>
        </w:rPr>
        <w:t>f"asterisk</w:t>
      </w:r>
      <w:proofErr w:type="spellEnd"/>
      <w:r w:rsidRPr="000D5788">
        <w:rPr>
          <w:rFonts w:cstheme="minorHAnsi"/>
        </w:rPr>
        <w:t xml:space="preserve"> -</w:t>
      </w:r>
      <w:proofErr w:type="spellStart"/>
      <w:r w:rsidRPr="000D5788">
        <w:rPr>
          <w:rFonts w:cstheme="minorHAnsi"/>
        </w:rPr>
        <w:t>rx</w:t>
      </w:r>
      <w:proofErr w:type="spellEnd"/>
      <w:r w:rsidRPr="000D5788">
        <w:rPr>
          <w:rFonts w:cstheme="minorHAnsi"/>
        </w:rPr>
        <w:t xml:space="preserve"> 'channel originate SIP/{</w:t>
      </w:r>
      <w:proofErr w:type="spellStart"/>
      <w:r w:rsidRPr="000D5788">
        <w:rPr>
          <w:rFonts w:cstheme="minorHAnsi"/>
        </w:rPr>
        <w:t>phone_number</w:t>
      </w:r>
      <w:proofErr w:type="spellEnd"/>
      <w:r w:rsidRPr="000D5788">
        <w:rPr>
          <w:rFonts w:cstheme="minorHAnsi"/>
        </w:rPr>
        <w:t>}@mysiptrunk application Playback hello-world'")</w:t>
      </w:r>
    </w:p>
    <w:p w:rsidR="000D5788" w:rsidRPr="000D5788" w:rsidRDefault="000D5788" w:rsidP="000D5788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The script uses </w:t>
      </w:r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asterisk -</w:t>
      </w:r>
      <w:proofErr w:type="spellStart"/>
      <w:proofErr w:type="gramStart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rx</w:t>
      </w:r>
      <w:proofErr w:type="spellEnd"/>
      <w:proofErr w:type="gramEnd"/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 xml:space="preserve"> to send commands to the Asterisk CLI.</w:t>
      </w:r>
    </w:p>
    <w:p w:rsidR="000D5788" w:rsidRPr="000D5788" w:rsidRDefault="000D5788" w:rsidP="000D5788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channel</w:t>
      </w:r>
      <w:proofErr w:type="gramEnd"/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 xml:space="preserve"> originate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 Generates a new call.</w:t>
      </w:r>
    </w:p>
    <w:p w:rsidR="000D5788" w:rsidRPr="000D5788" w:rsidRDefault="000D5788" w:rsidP="000D5788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  <w:r w:rsidRPr="000D5788">
        <w:rPr>
          <w:rFonts w:eastAsia="Times New Roman" w:cstheme="minorHAnsi"/>
          <w:kern w:val="0"/>
          <w:sz w:val="20"/>
          <w:szCs w:val="20"/>
          <w:lang w:eastAsia="en-IN" w:bidi="ar-SA"/>
          <w14:ligatures w14:val="none"/>
        </w:rPr>
        <w:t>Playback hello-world</w:t>
      </w:r>
      <w:r w:rsidRPr="000D5788"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  <w:t>: Plays a test audio file after connecting.</w:t>
      </w:r>
    </w:p>
    <w:p w:rsidR="000D5788" w:rsidRPr="000D5788" w:rsidRDefault="000D5788" w:rsidP="000D5788">
      <w:pPr>
        <w:pStyle w:val="Heading3"/>
        <w:rPr>
          <w:rFonts w:asciiTheme="minorHAnsi" w:hAnsiTheme="minorHAnsi" w:cstheme="minorHAnsi"/>
        </w:rPr>
      </w:pPr>
      <w:r w:rsidRPr="000D5788">
        <w:rPr>
          <w:rStyle w:val="Strong"/>
          <w:rFonts w:asciiTheme="minorHAnsi" w:hAnsiTheme="minorHAnsi" w:cstheme="minorHAnsi"/>
          <w:b/>
          <w:bCs/>
        </w:rPr>
        <w:lastRenderedPageBreak/>
        <w:t>4. Call Flow Example:</w:t>
      </w:r>
    </w:p>
    <w:p w:rsidR="000D5788" w:rsidRP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Style w:val="Strong"/>
          <w:rFonts w:cstheme="minorHAnsi"/>
        </w:rPr>
        <w:t>User runs the script.</w:t>
      </w:r>
    </w:p>
    <w:p w:rsidR="000D5788" w:rsidRP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Asterisk </w:t>
      </w:r>
      <w:r w:rsidRPr="000D5788">
        <w:rPr>
          <w:rStyle w:val="Strong"/>
          <w:rFonts w:cstheme="minorHAnsi"/>
        </w:rPr>
        <w:t>authenticates with the ISP</w:t>
      </w:r>
      <w:r w:rsidRPr="000D5788">
        <w:rPr>
          <w:rFonts w:cstheme="minorHAnsi"/>
        </w:rPr>
        <w:t xml:space="preserve"> using the credentials in </w:t>
      </w:r>
      <w:r w:rsidRPr="000D5788">
        <w:rPr>
          <w:rStyle w:val="HTMLCode"/>
          <w:rFonts w:asciiTheme="minorHAnsi" w:eastAsiaTheme="minorHAnsi" w:hAnsiTheme="minorHAnsi" w:cstheme="minorHAnsi"/>
        </w:rPr>
        <w:t>sip.conf</w:t>
      </w:r>
      <w:r w:rsidRPr="000D5788">
        <w:rPr>
          <w:rFonts w:cstheme="minorHAnsi"/>
        </w:rPr>
        <w:t>.</w:t>
      </w:r>
    </w:p>
    <w:p w:rsidR="000D5788" w:rsidRP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For each number, Asterisk </w:t>
      </w:r>
      <w:r w:rsidRPr="000D5788">
        <w:rPr>
          <w:rStyle w:val="Strong"/>
          <w:rFonts w:cstheme="minorHAnsi"/>
        </w:rPr>
        <w:t>initiates a call</w:t>
      </w:r>
      <w:r w:rsidRPr="000D5788">
        <w:rPr>
          <w:rFonts w:cstheme="minorHAnsi"/>
        </w:rPr>
        <w:t xml:space="preserve"> using the command sent from Python.</w:t>
      </w:r>
    </w:p>
    <w:p w:rsidR="000D5788" w:rsidRP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The call </w:t>
      </w:r>
      <w:proofErr w:type="gramStart"/>
      <w:r w:rsidRPr="000D5788">
        <w:rPr>
          <w:rFonts w:cstheme="minorHAnsi"/>
        </w:rPr>
        <w:t xml:space="preserve">is </w:t>
      </w:r>
      <w:r w:rsidRPr="000D5788">
        <w:rPr>
          <w:rStyle w:val="Strong"/>
          <w:rFonts w:cstheme="minorHAnsi"/>
        </w:rPr>
        <w:t>routed</w:t>
      </w:r>
      <w:proofErr w:type="gramEnd"/>
      <w:r w:rsidRPr="000D5788">
        <w:rPr>
          <w:rStyle w:val="Strong"/>
          <w:rFonts w:cstheme="minorHAnsi"/>
        </w:rPr>
        <w:t xml:space="preserve"> through the SIP trunk</w:t>
      </w:r>
      <w:r w:rsidRPr="000D5788">
        <w:rPr>
          <w:rFonts w:cstheme="minorHAnsi"/>
        </w:rPr>
        <w:t>.</w:t>
      </w:r>
    </w:p>
    <w:p w:rsidR="000D5788" w:rsidRP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If the call connects, </w:t>
      </w:r>
      <w:r w:rsidRPr="000D5788">
        <w:rPr>
          <w:rStyle w:val="Strong"/>
          <w:rFonts w:cstheme="minorHAnsi"/>
        </w:rPr>
        <w:t>Asterisk plays an audio file</w:t>
      </w:r>
      <w:r w:rsidRPr="000D5788">
        <w:rPr>
          <w:rFonts w:cstheme="minorHAnsi"/>
        </w:rPr>
        <w:t xml:space="preserve"> (</w:t>
      </w:r>
      <w:r w:rsidRPr="000D5788">
        <w:rPr>
          <w:rStyle w:val="HTMLCode"/>
          <w:rFonts w:asciiTheme="minorHAnsi" w:eastAsiaTheme="minorHAnsi" w:hAnsiTheme="minorHAnsi" w:cstheme="minorHAnsi"/>
        </w:rPr>
        <w:t>hello-world</w:t>
      </w:r>
      <w:r w:rsidRPr="000D5788">
        <w:rPr>
          <w:rFonts w:cstheme="minorHAnsi"/>
        </w:rPr>
        <w:t>).</w:t>
      </w:r>
    </w:p>
    <w:p w:rsidR="000D5788" w:rsidRDefault="000D5788" w:rsidP="000D578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The </w:t>
      </w:r>
      <w:r w:rsidRPr="000D5788">
        <w:rPr>
          <w:rStyle w:val="Strong"/>
          <w:rFonts w:cstheme="minorHAnsi"/>
        </w:rPr>
        <w:t xml:space="preserve">result </w:t>
      </w:r>
      <w:proofErr w:type="gramStart"/>
      <w:r w:rsidRPr="000D5788">
        <w:rPr>
          <w:rStyle w:val="Strong"/>
          <w:rFonts w:cstheme="minorHAnsi"/>
        </w:rPr>
        <w:t>is logged</w:t>
      </w:r>
      <w:proofErr w:type="gramEnd"/>
      <w:r w:rsidRPr="000D5788">
        <w:rPr>
          <w:rFonts w:cstheme="minorHAnsi"/>
        </w:rPr>
        <w:t xml:space="preserve"> in the Python script for success/failure.</w:t>
      </w:r>
    </w:p>
    <w:p w:rsidR="000D5788" w:rsidRPr="000D5788" w:rsidRDefault="000D5788" w:rsidP="000D5788">
      <w:pPr>
        <w:pStyle w:val="Heading2"/>
        <w:rPr>
          <w:rFonts w:asciiTheme="minorHAnsi" w:hAnsiTheme="minorHAnsi" w:cstheme="minorHAnsi"/>
          <w:sz w:val="32"/>
        </w:rPr>
      </w:pPr>
      <w:r w:rsidRPr="000D5788">
        <w:rPr>
          <w:rStyle w:val="Strong"/>
          <w:rFonts w:asciiTheme="minorHAnsi" w:hAnsiTheme="minorHAnsi" w:cstheme="minorHAnsi"/>
          <w:b/>
          <w:bCs/>
          <w:sz w:val="32"/>
        </w:rPr>
        <w:t>How to Verify if Calls Are Working?</w:t>
      </w:r>
    </w:p>
    <w:p w:rsidR="000D5788" w:rsidRPr="000D5788" w:rsidRDefault="000D5788" w:rsidP="000D578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Run: </w:t>
      </w:r>
      <w:proofErr w:type="spellStart"/>
      <w:r w:rsidRPr="000D5788">
        <w:rPr>
          <w:rStyle w:val="HTMLCode"/>
          <w:rFonts w:asciiTheme="minorHAnsi" w:eastAsiaTheme="minorHAnsi" w:hAnsiTheme="minorHAnsi" w:cstheme="minorHAnsi"/>
        </w:rPr>
        <w:t>sudo</w:t>
      </w:r>
      <w:proofErr w:type="spellEnd"/>
      <w:r w:rsidRPr="000D5788">
        <w:rPr>
          <w:rStyle w:val="HTMLCode"/>
          <w:rFonts w:asciiTheme="minorHAnsi" w:eastAsiaTheme="minorHAnsi" w:hAnsiTheme="minorHAnsi" w:cstheme="minorHAnsi"/>
        </w:rPr>
        <w:t xml:space="preserve"> asterisk -</w:t>
      </w:r>
      <w:proofErr w:type="spellStart"/>
      <w:r w:rsidRPr="000D5788">
        <w:rPr>
          <w:rStyle w:val="HTMLCode"/>
          <w:rFonts w:asciiTheme="minorHAnsi" w:eastAsiaTheme="minorHAnsi" w:hAnsiTheme="minorHAnsi" w:cstheme="minorHAnsi"/>
        </w:rPr>
        <w:t>rvvv</w:t>
      </w:r>
      <w:proofErr w:type="spellEnd"/>
      <w:r w:rsidRPr="000D5788">
        <w:rPr>
          <w:rFonts w:cstheme="minorHAnsi"/>
        </w:rPr>
        <w:t xml:space="preserve"> (Opens Asterisk CLI)</w:t>
      </w:r>
    </w:p>
    <w:p w:rsidR="000D5788" w:rsidRPr="000D5788" w:rsidRDefault="000D5788" w:rsidP="000D578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Check active calls: </w:t>
      </w:r>
      <w:r w:rsidRPr="000D5788">
        <w:rPr>
          <w:rStyle w:val="HTMLCode"/>
          <w:rFonts w:asciiTheme="minorHAnsi" w:eastAsiaTheme="minorHAnsi" w:hAnsiTheme="minorHAnsi" w:cstheme="minorHAnsi"/>
        </w:rPr>
        <w:t>core show channels</w:t>
      </w:r>
    </w:p>
    <w:p w:rsidR="000D5788" w:rsidRPr="000D5788" w:rsidRDefault="000D5788" w:rsidP="000D578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cstheme="minorHAnsi"/>
        </w:rPr>
      </w:pPr>
      <w:r w:rsidRPr="000D5788">
        <w:rPr>
          <w:rFonts w:cstheme="minorHAnsi"/>
        </w:rPr>
        <w:t xml:space="preserve">Call success/failure logs: Check the </w:t>
      </w:r>
      <w:r w:rsidRPr="000D5788">
        <w:rPr>
          <w:rStyle w:val="Strong"/>
          <w:rFonts w:cstheme="minorHAnsi"/>
        </w:rPr>
        <w:t>Python log file</w:t>
      </w:r>
      <w:r w:rsidRPr="000D5788">
        <w:rPr>
          <w:rFonts w:cstheme="minorHAnsi"/>
        </w:rPr>
        <w:t xml:space="preserve"> (</w:t>
      </w:r>
      <w:r w:rsidRPr="000D5788">
        <w:rPr>
          <w:rStyle w:val="HTMLCode"/>
          <w:rFonts w:asciiTheme="minorHAnsi" w:eastAsiaTheme="minorHAnsi" w:hAnsiTheme="minorHAnsi" w:cstheme="minorHAnsi"/>
        </w:rPr>
        <w:t>bulk_call_log.txt</w:t>
      </w:r>
      <w:r w:rsidRPr="000D5788">
        <w:rPr>
          <w:rFonts w:cstheme="minorHAnsi"/>
        </w:rPr>
        <w:t>).</w:t>
      </w:r>
    </w:p>
    <w:p w:rsidR="000D5788" w:rsidRPr="000D5788" w:rsidRDefault="000D5788" w:rsidP="000D5788">
      <w:pPr>
        <w:spacing w:before="100" w:beforeAutospacing="1" w:after="100" w:afterAutospacing="1" w:line="240" w:lineRule="auto"/>
        <w:rPr>
          <w:rFonts w:cstheme="minorHAnsi"/>
        </w:rPr>
      </w:pPr>
    </w:p>
    <w:p w:rsidR="000D5788" w:rsidRPr="000D5788" w:rsidRDefault="000D5788" w:rsidP="000D5788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 w:bidi="ar-SA"/>
          <w14:ligatures w14:val="none"/>
        </w:rPr>
      </w:pPr>
    </w:p>
    <w:sectPr w:rsidR="000D5788" w:rsidRPr="000D57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414DA"/>
    <w:multiLevelType w:val="multilevel"/>
    <w:tmpl w:val="4F3E7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8A666F"/>
    <w:multiLevelType w:val="multilevel"/>
    <w:tmpl w:val="E6DE7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687B06"/>
    <w:multiLevelType w:val="multilevel"/>
    <w:tmpl w:val="C9BCC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DA1E07"/>
    <w:multiLevelType w:val="multilevel"/>
    <w:tmpl w:val="5A1A0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E47318"/>
    <w:multiLevelType w:val="multilevel"/>
    <w:tmpl w:val="7CA8D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7D27AA"/>
    <w:multiLevelType w:val="multilevel"/>
    <w:tmpl w:val="CBFA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MzA0NLAwsDQ1MTFX0lEKTi0uzszPAykwrAUAAEasbSwAAAA="/>
  </w:docVars>
  <w:rsids>
    <w:rsidRoot w:val="000D5788"/>
    <w:rsid w:val="000D5788"/>
    <w:rsid w:val="001A6AC9"/>
    <w:rsid w:val="00846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2C70B"/>
  <w15:chartTrackingRefBased/>
  <w15:docId w15:val="{B6DE5D58-5309-49E8-81DB-F50D72D5D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78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0D578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5788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D5788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0D578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5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D578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D57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5788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788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cp:lastPrinted>2025-01-05T14:25:00Z</cp:lastPrinted>
  <dcterms:created xsi:type="dcterms:W3CDTF">2025-01-05T14:15:00Z</dcterms:created>
  <dcterms:modified xsi:type="dcterms:W3CDTF">2025-01-05T14:25:00Z</dcterms:modified>
</cp:coreProperties>
</file>